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0DB8" w:rsidRDefault="00580DB8">
      <w:r>
        <w:rPr>
          <w:b/>
          <w:caps/>
          <w:smallCaps/>
          <w:noProof/>
          <w:sz w:val="18"/>
          <w:szCs w:val="18"/>
          <w:lang w:val="en-US" w:eastAsia="en-US"/>
        </w:rPr>
        <w:drawing>
          <wp:anchor distT="0" distB="0" distL="114300" distR="114300" simplePos="0" relativeHeight="251659264" behindDoc="0" locked="0" layoutInCell="1" allowOverlap="1" wp14:anchorId="321C0B95" wp14:editId="78F52BFE">
            <wp:simplePos x="0" y="0"/>
            <wp:positionH relativeFrom="column">
              <wp:posOffset>1971675</wp:posOffset>
            </wp:positionH>
            <wp:positionV relativeFrom="paragraph">
              <wp:posOffset>0</wp:posOffset>
            </wp:positionV>
            <wp:extent cx="2457450" cy="7048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logo-text-only_thumb1"/>
                    <pic:cNvPicPr>
                      <a:picLocks noChangeAspect="1" noChangeArrowheads="1"/>
                    </pic:cNvPicPr>
                  </pic:nvPicPr>
                  <pic:blipFill>
                    <a:blip r:embed="rId5" cstate="print">
                      <a:extLst>
                        <a:ext uri="{28A0092B-C50C-407E-A947-70E740481C1C}">
                          <a14:useLocalDpi xmlns:a14="http://schemas.microsoft.com/office/drawing/2010/main" val="0"/>
                        </a:ext>
                      </a:extLst>
                    </a:blip>
                    <a:stretch>
                      <a:fillRect/>
                    </a:stretch>
                  </pic:blipFill>
                  <pic:spPr bwMode="auto">
                    <a:xfrm>
                      <a:off x="0" y="0"/>
                      <a:ext cx="24574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80DB8" w:rsidRDefault="00580DB8"/>
    <w:p w:rsidR="00580DB8" w:rsidRDefault="00580DB8"/>
    <w:p w:rsidR="00580DB8" w:rsidRDefault="00580DB8"/>
    <w:p w:rsidR="00580DB8" w:rsidRDefault="00580DB8"/>
    <w:p w:rsidR="00580DB8" w:rsidRDefault="00580DB8" w:rsidP="00580DB8">
      <w:pPr>
        <w:pStyle w:val="Heading1"/>
        <w:jc w:val="both"/>
        <w:rPr>
          <w:b/>
          <w:color w:val="0B5394"/>
          <w:sz w:val="36"/>
          <w:szCs w:val="36"/>
        </w:rPr>
      </w:pPr>
      <w:bookmarkStart w:id="0" w:name="_b6ovilt1ww4b" w:colFirst="0" w:colLast="0"/>
      <w:bookmarkEnd w:id="0"/>
      <w:r>
        <w:rPr>
          <w:b/>
          <w:color w:val="0B5394"/>
          <w:sz w:val="36"/>
          <w:szCs w:val="36"/>
        </w:rPr>
        <w:t>Data Science Candidates - Technical Assessment Test</w:t>
      </w:r>
    </w:p>
    <w:p w:rsidR="00580DB8" w:rsidRDefault="00580DB8"/>
    <w:p w:rsidR="00580DB8" w:rsidRDefault="00580DB8" w:rsidP="00580DB8">
      <w:pPr>
        <w:pStyle w:val="Heading2"/>
        <w:jc w:val="both"/>
      </w:pPr>
      <w:r>
        <w:rPr>
          <w:b/>
          <w:color w:val="0B5394"/>
          <w:sz w:val="28"/>
          <w:szCs w:val="28"/>
        </w:rPr>
        <w:t>Problem Statement</w:t>
      </w:r>
    </w:p>
    <w:p w:rsidR="00781E2A" w:rsidRDefault="00781E2A"/>
    <w:p w:rsidR="00781E2A" w:rsidRDefault="00781E2A">
      <w:r>
        <w:t>Mobile operators face congestion in their network use to factors like increased usage which lead to revenue loss for the company. We as SONALAKE data Scientist have to look into the cases of it (Data Analysis) and build ML model which forecast the usage in coming 14 days. Also, we need to check of congestion in those time and the cause which lead to it.</w:t>
      </w:r>
    </w:p>
    <w:p w:rsidR="00781E2A" w:rsidRDefault="00781E2A"/>
    <w:p w:rsidR="00781E2A" w:rsidRDefault="00781E2A">
      <w:r>
        <w:t xml:space="preserve">Any bandwidth greater than 16.40 Gbps is congestion. </w:t>
      </w:r>
    </w:p>
    <w:p w:rsidR="00781E2A" w:rsidRDefault="00781E2A"/>
    <w:p w:rsidR="00781E2A" w:rsidRDefault="00781E2A">
      <w:r>
        <w:t>The process is divided into few steps:</w:t>
      </w:r>
    </w:p>
    <w:p w:rsidR="00781E2A" w:rsidRDefault="00781E2A"/>
    <w:p w:rsidR="00781E2A" w:rsidRDefault="00781E2A" w:rsidP="00781E2A">
      <w:pPr>
        <w:pStyle w:val="ListParagraph"/>
        <w:numPr>
          <w:ilvl w:val="0"/>
          <w:numId w:val="4"/>
        </w:numPr>
      </w:pPr>
      <w:r>
        <w:t>Data Analysis</w:t>
      </w:r>
    </w:p>
    <w:p w:rsidR="00781E2A" w:rsidRDefault="00781E2A" w:rsidP="00781E2A">
      <w:pPr>
        <w:pStyle w:val="ListParagraph"/>
        <w:numPr>
          <w:ilvl w:val="0"/>
          <w:numId w:val="4"/>
        </w:numPr>
      </w:pPr>
      <w:r>
        <w:t>Handling Missing value</w:t>
      </w:r>
    </w:p>
    <w:p w:rsidR="006672DD" w:rsidRDefault="006672DD" w:rsidP="00781E2A">
      <w:pPr>
        <w:pStyle w:val="ListParagraph"/>
        <w:numPr>
          <w:ilvl w:val="0"/>
          <w:numId w:val="4"/>
        </w:numPr>
      </w:pPr>
      <w:r>
        <w:t>Feature engineering</w:t>
      </w:r>
    </w:p>
    <w:p w:rsidR="00781E2A" w:rsidRDefault="00781E2A" w:rsidP="00781E2A">
      <w:pPr>
        <w:pStyle w:val="ListParagraph"/>
        <w:numPr>
          <w:ilvl w:val="0"/>
          <w:numId w:val="4"/>
        </w:numPr>
      </w:pPr>
      <w:r>
        <w:t>Model Creation</w:t>
      </w:r>
    </w:p>
    <w:p w:rsidR="00781E2A" w:rsidRDefault="00781E2A" w:rsidP="00781E2A">
      <w:pPr>
        <w:pStyle w:val="ListParagraph"/>
        <w:numPr>
          <w:ilvl w:val="0"/>
          <w:numId w:val="4"/>
        </w:numPr>
      </w:pPr>
      <w:r>
        <w:t>Forecasting the days bandwidth</w:t>
      </w:r>
    </w:p>
    <w:p w:rsidR="000220F9" w:rsidRDefault="000220F9" w:rsidP="00781E2A">
      <w:pPr>
        <w:pStyle w:val="ListParagraph"/>
        <w:numPr>
          <w:ilvl w:val="0"/>
          <w:numId w:val="4"/>
        </w:numPr>
      </w:pPr>
      <w:r>
        <w:t>Results</w:t>
      </w:r>
    </w:p>
    <w:p w:rsidR="00781E2A" w:rsidRDefault="00781E2A" w:rsidP="00781E2A">
      <w:pPr>
        <w:pStyle w:val="ListParagraph"/>
        <w:numPr>
          <w:ilvl w:val="0"/>
          <w:numId w:val="4"/>
        </w:numPr>
      </w:pPr>
      <w:r>
        <w:t>Summary and discussion</w:t>
      </w:r>
    </w:p>
    <w:p w:rsidR="00781E2A" w:rsidRDefault="00781E2A">
      <w:r>
        <w:t xml:space="preserve"> </w:t>
      </w:r>
    </w:p>
    <w:p w:rsidR="00781E2A" w:rsidRDefault="00781E2A"/>
    <w:p w:rsidR="00781E2A" w:rsidRPr="00580DB8" w:rsidRDefault="00091D0B">
      <w:pPr>
        <w:rPr>
          <w:b/>
          <w:color w:val="0B5394"/>
          <w:sz w:val="28"/>
          <w:szCs w:val="28"/>
        </w:rPr>
      </w:pPr>
      <w:r w:rsidRPr="00580DB8">
        <w:rPr>
          <w:b/>
          <w:color w:val="0B5394"/>
          <w:sz w:val="28"/>
          <w:szCs w:val="28"/>
        </w:rPr>
        <w:t>Data Analysis:</w:t>
      </w:r>
    </w:p>
    <w:p w:rsidR="00091D0B" w:rsidRDefault="00091D0B"/>
    <w:p w:rsidR="00CB3872" w:rsidRDefault="00CB3872">
      <w:r>
        <w:t>We will do some basic data Analysis to check for seasonality of data and the lag period in our data.</w:t>
      </w:r>
    </w:p>
    <w:p w:rsidR="00091D0B" w:rsidRDefault="00091D0B">
      <w:r>
        <w:rPr>
          <w:noProof/>
          <w:lang w:val="en-US" w:eastAsia="en-US"/>
        </w:rPr>
        <w:lastRenderedPageBreak/>
        <w:drawing>
          <wp:inline distT="0" distB="0" distL="0" distR="0" wp14:anchorId="3E2F82C5" wp14:editId="4DBCF685">
            <wp:extent cx="5943600" cy="2931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931160"/>
                    </a:xfrm>
                    <a:prstGeom prst="rect">
                      <a:avLst/>
                    </a:prstGeom>
                  </pic:spPr>
                </pic:pic>
              </a:graphicData>
            </a:graphic>
          </wp:inline>
        </w:drawing>
      </w:r>
    </w:p>
    <w:p w:rsidR="00781E2A" w:rsidRDefault="00781E2A"/>
    <w:p w:rsidR="00091D0B" w:rsidRDefault="00091D0B" w:rsidP="00091D0B">
      <w:r>
        <w:t>In the top left figure above we see the original behavior over time of the Data consumption. The p-value of the augmented Dick-Fuller (ADF) test, shown in the figure title, is a good indication tha</w:t>
      </w:r>
      <w:r w:rsidR="00CB3872">
        <w:t>t the time series is stationary.</w:t>
      </w:r>
    </w:p>
    <w:p w:rsidR="00CB3872" w:rsidRDefault="00CB3872" w:rsidP="00091D0B">
      <w:r>
        <w:t>As the three main criteria for a series to be stationary is satisfied here:</w:t>
      </w:r>
    </w:p>
    <w:p w:rsidR="00CB3872" w:rsidRPr="00CB3872" w:rsidRDefault="00CB3872" w:rsidP="00CB3872">
      <w:pPr>
        <w:pStyle w:val="ListParagraph"/>
        <w:numPr>
          <w:ilvl w:val="0"/>
          <w:numId w:val="15"/>
        </w:numPr>
      </w:pPr>
      <w:r w:rsidRPr="00CB3872">
        <w:t>constant mean</w:t>
      </w:r>
    </w:p>
    <w:p w:rsidR="00CB3872" w:rsidRPr="00CB3872" w:rsidRDefault="00CB3872" w:rsidP="00CB3872">
      <w:pPr>
        <w:pStyle w:val="ListParagraph"/>
        <w:numPr>
          <w:ilvl w:val="0"/>
          <w:numId w:val="15"/>
        </w:numPr>
        <w:tabs>
          <w:tab w:val="center" w:pos="4680"/>
        </w:tabs>
      </w:pPr>
      <w:r w:rsidRPr="00CB3872">
        <w:t>constant variance</w:t>
      </w:r>
      <w:r>
        <w:tab/>
      </w:r>
    </w:p>
    <w:p w:rsidR="00CB3872" w:rsidRPr="00CB3872" w:rsidRDefault="00CB3872" w:rsidP="00CB3872">
      <w:pPr>
        <w:pStyle w:val="ListParagraph"/>
        <w:numPr>
          <w:ilvl w:val="0"/>
          <w:numId w:val="15"/>
        </w:numPr>
      </w:pPr>
      <w:r w:rsidRPr="00CB3872">
        <w:t>an autocovariance that does not depend on time.</w:t>
      </w:r>
    </w:p>
    <w:p w:rsidR="00091D0B" w:rsidRDefault="00091D0B" w:rsidP="00091D0B"/>
    <w:p w:rsidR="00091D0B" w:rsidRDefault="00091D0B" w:rsidP="00091D0B">
      <w:r>
        <w:t xml:space="preserve">The top right panel shows the value distribution of data consumption. </w:t>
      </w:r>
    </w:p>
    <w:p w:rsidR="00091D0B" w:rsidRDefault="00091D0B" w:rsidP="00091D0B"/>
    <w:p w:rsidR="00781E2A" w:rsidRDefault="00091D0B" w:rsidP="00091D0B">
      <w:r>
        <w:t>The bottom figures show the autocorrelation (ACF) and partial autocorrelation (PACF) functions. The ACF shows that the time series has a seasonal component at 24 hours (grey horizontal lines) with autocorrelation peaks which do not decrease over time, indicating the strength of this component. This is confirmed by the PACF.</w:t>
      </w:r>
    </w:p>
    <w:p w:rsidR="00091D0B" w:rsidRDefault="00091D0B" w:rsidP="00091D0B"/>
    <w:p w:rsidR="00091D0B" w:rsidRDefault="00091D0B" w:rsidP="00091D0B">
      <w:r>
        <w:rPr>
          <w:noProof/>
          <w:lang w:val="en-US" w:eastAsia="en-US"/>
        </w:rPr>
        <w:drawing>
          <wp:inline distT="0" distB="0" distL="0" distR="0" wp14:anchorId="7CA8AF43" wp14:editId="58DD0C73">
            <wp:extent cx="3257550"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57550" cy="2133600"/>
                    </a:xfrm>
                    <a:prstGeom prst="rect">
                      <a:avLst/>
                    </a:prstGeom>
                  </pic:spPr>
                </pic:pic>
              </a:graphicData>
            </a:graphic>
          </wp:inline>
        </w:drawing>
      </w:r>
    </w:p>
    <w:p w:rsidR="00091D0B" w:rsidRDefault="00091D0B" w:rsidP="00091D0B"/>
    <w:p w:rsidR="00091D0B" w:rsidRDefault="00091D0B" w:rsidP="00091D0B">
      <w:r>
        <w:t>As in correlation we compare two variable one against the other and check whether it is positive or negative correlated. Here auto correlation is correlation to itself i.e. how correlated is data from yesterday or someday.</w:t>
      </w:r>
    </w:p>
    <w:p w:rsidR="00091D0B" w:rsidRDefault="00091D0B" w:rsidP="00091D0B">
      <w:r>
        <w:t>From the figure above:</w:t>
      </w:r>
    </w:p>
    <w:p w:rsidR="00091D0B" w:rsidRPr="00091D0B" w:rsidRDefault="00091D0B" w:rsidP="00091D0B">
      <w:pPr>
        <w:shd w:val="clear" w:color="auto" w:fill="FFFFFF"/>
        <w:spacing w:line="240" w:lineRule="auto"/>
        <w:rPr>
          <w:rFonts w:ascii="Helvetica" w:eastAsia="Times New Roman" w:hAnsi="Helvetica" w:cs="Times New Roman"/>
          <w:color w:val="000000"/>
          <w:sz w:val="21"/>
          <w:szCs w:val="21"/>
          <w:lang w:val="en-US" w:eastAsia="en-US"/>
        </w:rPr>
      </w:pPr>
      <w:r>
        <w:rPr>
          <w:rFonts w:ascii="Helvetica" w:eastAsia="Times New Roman" w:hAnsi="Helvetica" w:cs="Times New Roman"/>
          <w:b/>
          <w:bCs/>
          <w:color w:val="000000"/>
          <w:sz w:val="21"/>
          <w:szCs w:val="21"/>
          <w:lang w:val="en-US" w:eastAsia="en-US"/>
        </w:rPr>
        <w:t xml:space="preserve">------ </w:t>
      </w:r>
      <w:r w:rsidRPr="00091D0B">
        <w:rPr>
          <w:rFonts w:ascii="Helvetica" w:eastAsia="Times New Roman" w:hAnsi="Helvetica" w:cs="Times New Roman"/>
          <w:color w:val="000000"/>
          <w:sz w:val="21"/>
          <w:szCs w:val="21"/>
          <w:lang w:val="en-US" w:eastAsia="en-US"/>
        </w:rPr>
        <w:t>90% confidence interval; -</w:t>
      </w:r>
      <w:r>
        <w:rPr>
          <w:rFonts w:ascii="Helvetica" w:eastAsia="Times New Roman" w:hAnsi="Helvetica" w:cs="Times New Roman"/>
          <w:color w:val="000000"/>
          <w:sz w:val="21"/>
          <w:szCs w:val="21"/>
          <w:lang w:val="en-US" w:eastAsia="en-US"/>
        </w:rPr>
        <w:t xml:space="preserve"> </w:t>
      </w:r>
      <w:r w:rsidRPr="00091D0B">
        <w:rPr>
          <w:rFonts w:ascii="Helvetica" w:eastAsia="Times New Roman" w:hAnsi="Helvetica" w:cs="Times New Roman"/>
          <w:color w:val="000000"/>
          <w:sz w:val="21"/>
          <w:szCs w:val="21"/>
          <w:lang w:val="en-US" w:eastAsia="en-US"/>
        </w:rPr>
        <w:t>-</w:t>
      </w:r>
      <w:r>
        <w:rPr>
          <w:rFonts w:ascii="Helvetica" w:eastAsia="Times New Roman" w:hAnsi="Helvetica" w:cs="Times New Roman"/>
          <w:color w:val="000000"/>
          <w:sz w:val="21"/>
          <w:szCs w:val="21"/>
          <w:lang w:val="en-US" w:eastAsia="en-US"/>
        </w:rPr>
        <w:t xml:space="preserve"> </w:t>
      </w:r>
      <w:r w:rsidRPr="00091D0B">
        <w:rPr>
          <w:rFonts w:ascii="Helvetica" w:eastAsia="Times New Roman" w:hAnsi="Helvetica" w:cs="Times New Roman"/>
          <w:color w:val="000000"/>
          <w:sz w:val="21"/>
          <w:szCs w:val="21"/>
          <w:lang w:val="en-US" w:eastAsia="en-US"/>
        </w:rPr>
        <w:t>-</w:t>
      </w:r>
      <w:r>
        <w:rPr>
          <w:rFonts w:ascii="Helvetica" w:eastAsia="Times New Roman" w:hAnsi="Helvetica" w:cs="Times New Roman"/>
          <w:color w:val="000000"/>
          <w:sz w:val="21"/>
          <w:szCs w:val="21"/>
          <w:lang w:val="en-US" w:eastAsia="en-US"/>
        </w:rPr>
        <w:t xml:space="preserve"> </w:t>
      </w:r>
      <w:r w:rsidRPr="00091D0B">
        <w:rPr>
          <w:rFonts w:ascii="Helvetica" w:eastAsia="Times New Roman" w:hAnsi="Helvetica" w:cs="Times New Roman"/>
          <w:color w:val="000000"/>
          <w:sz w:val="21"/>
          <w:szCs w:val="21"/>
          <w:lang w:val="en-US" w:eastAsia="en-US"/>
        </w:rPr>
        <w:t>-</w:t>
      </w:r>
      <w:r>
        <w:rPr>
          <w:rFonts w:ascii="Helvetica" w:eastAsia="Times New Roman" w:hAnsi="Helvetica" w:cs="Times New Roman"/>
          <w:color w:val="000000"/>
          <w:sz w:val="21"/>
          <w:szCs w:val="21"/>
          <w:lang w:val="en-US" w:eastAsia="en-US"/>
        </w:rPr>
        <w:t xml:space="preserve"> </w:t>
      </w:r>
      <w:r w:rsidRPr="00091D0B">
        <w:rPr>
          <w:rFonts w:ascii="Helvetica" w:eastAsia="Times New Roman" w:hAnsi="Helvetica" w:cs="Times New Roman"/>
          <w:color w:val="000000"/>
          <w:sz w:val="21"/>
          <w:szCs w:val="21"/>
          <w:lang w:val="en-US" w:eastAsia="en-US"/>
        </w:rPr>
        <w:t>- 95% confidence interval</w:t>
      </w:r>
    </w:p>
    <w:p w:rsidR="00091D0B" w:rsidRPr="00091D0B" w:rsidRDefault="00091D0B" w:rsidP="00091D0B">
      <w:pPr>
        <w:shd w:val="clear" w:color="auto" w:fill="FFFFFF"/>
        <w:spacing w:before="240" w:line="240" w:lineRule="auto"/>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We can see their is correlation</w:t>
      </w:r>
      <w:r w:rsidRPr="00091D0B">
        <w:rPr>
          <w:rFonts w:ascii="Helvetica" w:eastAsia="Times New Roman" w:hAnsi="Helvetica" w:cs="Times New Roman"/>
          <w:color w:val="000000"/>
          <w:sz w:val="21"/>
          <w:szCs w:val="21"/>
          <w:lang w:val="en-US" w:eastAsia="en-US"/>
        </w:rPr>
        <w:t xml:space="preserve"> after every 24 hour</w:t>
      </w:r>
      <w:r>
        <w:rPr>
          <w:rFonts w:ascii="Helvetica" w:eastAsia="Times New Roman" w:hAnsi="Helvetica" w:cs="Times New Roman"/>
          <w:color w:val="000000"/>
          <w:sz w:val="21"/>
          <w:szCs w:val="21"/>
          <w:lang w:val="en-US" w:eastAsia="en-US"/>
        </w:rPr>
        <w:t>, as the spikes are after 24 hour lag</w:t>
      </w:r>
    </w:p>
    <w:p w:rsidR="00091D0B" w:rsidRPr="00091D0B" w:rsidRDefault="00091D0B" w:rsidP="00091D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Helvetica" w:eastAsia="Times New Roman" w:hAnsi="Helvetica" w:cs="Times New Roman"/>
          <w:color w:val="000000"/>
          <w:sz w:val="21"/>
          <w:szCs w:val="21"/>
          <w:lang w:val="en-US" w:eastAsia="en-US"/>
        </w:rPr>
      </w:pPr>
      <w:r w:rsidRPr="00091D0B">
        <w:rPr>
          <w:rFonts w:ascii="Helvetica" w:eastAsia="Times New Roman" w:hAnsi="Helvetica" w:cs="Times New Roman"/>
          <w:color w:val="000000"/>
          <w:sz w:val="21"/>
          <w:szCs w:val="21"/>
          <w:lang w:val="en-US" w:eastAsia="en-US"/>
        </w:rPr>
        <w:t xml:space="preserve">Shows that there is strong linearity or correlation between time frame above those interval </w:t>
      </w:r>
    </w:p>
    <w:p w:rsidR="00091D0B" w:rsidRDefault="00091D0B" w:rsidP="00091D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Helvetica" w:eastAsia="Times New Roman" w:hAnsi="Helvetica" w:cs="Times New Roman"/>
          <w:color w:val="000000"/>
          <w:sz w:val="21"/>
          <w:szCs w:val="21"/>
          <w:lang w:val="en-US" w:eastAsia="en-US"/>
        </w:rPr>
      </w:pPr>
      <w:r w:rsidRPr="00091D0B">
        <w:rPr>
          <w:rFonts w:ascii="Helvetica" w:eastAsia="Times New Roman" w:hAnsi="Helvetica" w:cs="Times New Roman"/>
          <w:color w:val="000000"/>
          <w:sz w:val="21"/>
          <w:szCs w:val="21"/>
          <w:lang w:val="en-US" w:eastAsia="en-US"/>
        </w:rPr>
        <w:t>Gives an Idea for feature engineering on daily basis</w:t>
      </w:r>
    </w:p>
    <w:p w:rsidR="00091D0B" w:rsidRDefault="00091D0B" w:rsidP="00091D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Helvetica" w:eastAsia="Times New Roman" w:hAnsi="Helvetica" w:cs="Times New Roman"/>
          <w:color w:val="000000"/>
          <w:sz w:val="21"/>
          <w:szCs w:val="21"/>
          <w:lang w:val="en-US" w:eastAsia="en-US"/>
        </w:rPr>
      </w:pPr>
    </w:p>
    <w:p w:rsidR="00091D0B" w:rsidRDefault="00091D0B" w:rsidP="00091D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 xml:space="preserve">Also, we will plot scatter plot with different lag values to confirm the same, </w:t>
      </w:r>
    </w:p>
    <w:p w:rsidR="00091D0B" w:rsidRDefault="00091D0B" w:rsidP="00091D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Helvetica" w:eastAsia="Times New Roman" w:hAnsi="Helvetica" w:cs="Times New Roman"/>
          <w:color w:val="000000"/>
          <w:sz w:val="21"/>
          <w:szCs w:val="21"/>
          <w:lang w:val="en-US" w:eastAsia="en-US"/>
        </w:rPr>
      </w:pPr>
      <w:r>
        <w:rPr>
          <w:noProof/>
          <w:lang w:val="en-US" w:eastAsia="en-US"/>
        </w:rPr>
        <w:drawing>
          <wp:inline distT="0" distB="0" distL="0" distR="0" wp14:anchorId="54A02881" wp14:editId="45135C21">
            <wp:extent cx="3143250" cy="2095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43250" cy="2095500"/>
                    </a:xfrm>
                    <a:prstGeom prst="rect">
                      <a:avLst/>
                    </a:prstGeom>
                  </pic:spPr>
                </pic:pic>
              </a:graphicData>
            </a:graphic>
          </wp:inline>
        </w:drawing>
      </w:r>
      <w:r>
        <w:rPr>
          <w:rFonts w:ascii="Helvetica" w:eastAsia="Times New Roman" w:hAnsi="Helvetica" w:cs="Times New Roman"/>
          <w:color w:val="000000"/>
          <w:sz w:val="21"/>
          <w:szCs w:val="21"/>
          <w:lang w:val="en-US" w:eastAsia="en-US"/>
        </w:rPr>
        <w:t>Lag value =1(Somehow linear correlated)</w:t>
      </w:r>
    </w:p>
    <w:p w:rsidR="00091D0B" w:rsidRPr="00091D0B" w:rsidRDefault="00091D0B" w:rsidP="00091D0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Helvetica" w:eastAsia="Times New Roman" w:hAnsi="Helvetica" w:cs="Times New Roman"/>
          <w:color w:val="000000"/>
          <w:sz w:val="21"/>
          <w:szCs w:val="21"/>
          <w:lang w:val="en-US" w:eastAsia="en-US"/>
        </w:rPr>
      </w:pPr>
      <w:r>
        <w:rPr>
          <w:noProof/>
          <w:lang w:val="en-US" w:eastAsia="en-US"/>
        </w:rPr>
        <w:drawing>
          <wp:inline distT="0" distB="0" distL="0" distR="0" wp14:anchorId="02E16C4B" wp14:editId="4496427C">
            <wp:extent cx="3067050"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7050" cy="2133600"/>
                    </a:xfrm>
                    <a:prstGeom prst="rect">
                      <a:avLst/>
                    </a:prstGeom>
                  </pic:spPr>
                </pic:pic>
              </a:graphicData>
            </a:graphic>
          </wp:inline>
        </w:drawing>
      </w:r>
      <w:r>
        <w:rPr>
          <w:rFonts w:ascii="Helvetica" w:eastAsia="Times New Roman" w:hAnsi="Helvetica" w:cs="Times New Roman"/>
          <w:color w:val="000000"/>
          <w:sz w:val="21"/>
          <w:szCs w:val="21"/>
          <w:lang w:val="en-US" w:eastAsia="en-US"/>
        </w:rPr>
        <w:t>Lag value =5 (No correlation at all)</w:t>
      </w:r>
    </w:p>
    <w:p w:rsidR="00091D0B" w:rsidRDefault="00091D0B" w:rsidP="00091D0B">
      <w:r>
        <w:rPr>
          <w:noProof/>
          <w:lang w:val="en-US" w:eastAsia="en-US"/>
        </w:rPr>
        <w:lastRenderedPageBreak/>
        <w:drawing>
          <wp:inline distT="0" distB="0" distL="0" distR="0" wp14:anchorId="3BE84958" wp14:editId="7CF0F150">
            <wp:extent cx="3105150" cy="2085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5150" cy="2085975"/>
                    </a:xfrm>
                    <a:prstGeom prst="rect">
                      <a:avLst/>
                    </a:prstGeom>
                  </pic:spPr>
                </pic:pic>
              </a:graphicData>
            </a:graphic>
          </wp:inline>
        </w:drawing>
      </w:r>
      <w:r>
        <w:t>Lag Value=24 ( Linear Correlated)</w:t>
      </w:r>
    </w:p>
    <w:p w:rsidR="00091D0B" w:rsidRDefault="00091D0B" w:rsidP="00091D0B"/>
    <w:p w:rsidR="00091D0B" w:rsidRDefault="00091D0B" w:rsidP="00091D0B"/>
    <w:p w:rsidR="006672DD" w:rsidRPr="00580DB8" w:rsidRDefault="006672DD" w:rsidP="006672DD">
      <w:pPr>
        <w:rPr>
          <w:b/>
          <w:color w:val="0B5394"/>
          <w:sz w:val="28"/>
          <w:szCs w:val="28"/>
        </w:rPr>
      </w:pPr>
      <w:r w:rsidRPr="00580DB8">
        <w:rPr>
          <w:b/>
          <w:color w:val="0B5394"/>
          <w:sz w:val="28"/>
          <w:szCs w:val="28"/>
        </w:rPr>
        <w:t>Handling Missing value</w:t>
      </w:r>
    </w:p>
    <w:p w:rsidR="00091D0B" w:rsidRDefault="00091D0B" w:rsidP="00091D0B"/>
    <w:p w:rsidR="006672DD" w:rsidRDefault="006672DD" w:rsidP="00091D0B">
      <w:r>
        <w:t>We came to know that values have a linear correlation for lag 1(next/ pervious value)  or lag 24( last day).</w:t>
      </w:r>
    </w:p>
    <w:p w:rsidR="006672DD" w:rsidRDefault="006672DD" w:rsidP="00091D0B">
      <w:r>
        <w:t>So for imputing the missing values we can go with ffill(forward fill), bfill(backward fill) or last day data filling. Imputing with mean values is not recommended as there is no pattern with other lag values.</w:t>
      </w:r>
    </w:p>
    <w:p w:rsidR="00CB3872" w:rsidRDefault="00CB3872" w:rsidP="00091D0B">
      <w:r>
        <w:rPr>
          <w:noProof/>
          <w:lang w:val="en-US" w:eastAsia="en-US"/>
        </w:rPr>
        <w:drawing>
          <wp:inline distT="0" distB="0" distL="0" distR="0" wp14:anchorId="5D74468F" wp14:editId="018BDC41">
            <wp:extent cx="2895489" cy="19431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1282" cy="1960409"/>
                    </a:xfrm>
                    <a:prstGeom prst="rect">
                      <a:avLst/>
                    </a:prstGeom>
                  </pic:spPr>
                </pic:pic>
              </a:graphicData>
            </a:graphic>
          </wp:inline>
        </w:drawing>
      </w:r>
      <w:r>
        <w:t xml:space="preserve">    Missing value snapshot</w:t>
      </w:r>
    </w:p>
    <w:p w:rsidR="006672DD" w:rsidRDefault="00CB3872" w:rsidP="00091D0B">
      <w:r>
        <w:rPr>
          <w:noProof/>
          <w:lang w:val="en-US" w:eastAsia="en-US"/>
        </w:rPr>
        <w:drawing>
          <wp:inline distT="0" distB="0" distL="0" distR="0" wp14:anchorId="04F755DB" wp14:editId="7D23ED30">
            <wp:extent cx="2962210" cy="2000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85428" cy="2015928"/>
                    </a:xfrm>
                    <a:prstGeom prst="rect">
                      <a:avLst/>
                    </a:prstGeom>
                  </pic:spPr>
                </pic:pic>
              </a:graphicData>
            </a:graphic>
          </wp:inline>
        </w:drawing>
      </w:r>
      <w:r>
        <w:t xml:space="preserve"> After Imputing snapshot</w:t>
      </w:r>
    </w:p>
    <w:p w:rsidR="00CB3872" w:rsidRDefault="00CB3872" w:rsidP="00091D0B"/>
    <w:p w:rsidR="006672DD" w:rsidRPr="00580DB8" w:rsidRDefault="006672DD" w:rsidP="00091D0B">
      <w:pPr>
        <w:rPr>
          <w:b/>
          <w:color w:val="0B5394"/>
          <w:sz w:val="28"/>
          <w:szCs w:val="28"/>
        </w:rPr>
      </w:pPr>
      <w:r w:rsidRPr="00580DB8">
        <w:rPr>
          <w:b/>
          <w:color w:val="0B5394"/>
          <w:sz w:val="28"/>
          <w:szCs w:val="28"/>
        </w:rPr>
        <w:lastRenderedPageBreak/>
        <w:t>Feature engineering:</w:t>
      </w:r>
    </w:p>
    <w:p w:rsidR="006672DD" w:rsidRDefault="006672DD" w:rsidP="00091D0B"/>
    <w:p w:rsidR="006672DD" w:rsidRDefault="006672DD" w:rsidP="006672DD">
      <w:r>
        <w:t>New features are derived from the existing data which would be helpful in prediction.</w:t>
      </w:r>
    </w:p>
    <w:p w:rsidR="006672DD" w:rsidRDefault="006672DD" w:rsidP="006672DD">
      <w:r>
        <w:t>We choose standard time series features like hour, weekday, month, etc.</w:t>
      </w:r>
    </w:p>
    <w:p w:rsidR="00040C18" w:rsidRDefault="00040C18" w:rsidP="00EB05DA">
      <w:pPr>
        <w:pStyle w:val="ListParagraph"/>
        <w:numPr>
          <w:ilvl w:val="0"/>
          <w:numId w:val="16"/>
        </w:numPr>
      </w:pPr>
      <w:r>
        <w:t xml:space="preserve">Usage as a feature is created by division of day into 4 quarters (1-4)  </w:t>
      </w:r>
    </w:p>
    <w:p w:rsidR="00EB05DA" w:rsidRDefault="00EB05DA" w:rsidP="00EB05DA">
      <w:pPr>
        <w:pStyle w:val="ListParagraph"/>
        <w:numPr>
          <w:ilvl w:val="0"/>
          <w:numId w:val="16"/>
        </w:numPr>
      </w:pPr>
      <w:r>
        <w:t>Hour: hour in that day when data is recoreded</w:t>
      </w:r>
    </w:p>
    <w:p w:rsidR="00EB05DA" w:rsidRDefault="00EB05DA" w:rsidP="00EB05DA">
      <w:pPr>
        <w:pStyle w:val="ListParagraph"/>
        <w:numPr>
          <w:ilvl w:val="0"/>
          <w:numId w:val="16"/>
        </w:numPr>
      </w:pPr>
      <w:r>
        <w:t>Weekday: what is the weekday (0-Monday, 1- Tuesday, ……. 6 – Sunday)</w:t>
      </w:r>
    </w:p>
    <w:p w:rsidR="00EB05DA" w:rsidRDefault="00EB05DA" w:rsidP="00EB05DA">
      <w:pPr>
        <w:pStyle w:val="ListParagraph"/>
        <w:numPr>
          <w:ilvl w:val="0"/>
          <w:numId w:val="16"/>
        </w:numPr>
      </w:pPr>
      <w:r>
        <w:t>Dayofyear: day from starting of year</w:t>
      </w:r>
    </w:p>
    <w:p w:rsidR="00EB05DA" w:rsidRDefault="00EB05DA" w:rsidP="00EB05DA">
      <w:pPr>
        <w:pStyle w:val="ListParagraph"/>
        <w:numPr>
          <w:ilvl w:val="0"/>
          <w:numId w:val="16"/>
        </w:numPr>
      </w:pPr>
      <w:r>
        <w:t>Is_weekend: 0/1 based on weekday or weekend</w:t>
      </w:r>
    </w:p>
    <w:p w:rsidR="00EB05DA" w:rsidRDefault="00EB05DA" w:rsidP="00EB05DA">
      <w:pPr>
        <w:pStyle w:val="ListParagraph"/>
        <w:numPr>
          <w:ilvl w:val="0"/>
          <w:numId w:val="16"/>
        </w:numPr>
      </w:pPr>
      <w:r>
        <w:t>Week of year: which week of the year</w:t>
      </w:r>
    </w:p>
    <w:p w:rsidR="00EB05DA" w:rsidRDefault="00EB05DA" w:rsidP="00EB05DA">
      <w:pPr>
        <w:pStyle w:val="ListParagraph"/>
        <w:numPr>
          <w:ilvl w:val="0"/>
          <w:numId w:val="16"/>
        </w:numPr>
      </w:pPr>
      <w:r>
        <w:t>Month: month when it is recored</w:t>
      </w:r>
    </w:p>
    <w:p w:rsidR="00EB05DA" w:rsidRDefault="00EB05DA" w:rsidP="00EB05DA">
      <w:pPr>
        <w:pStyle w:val="ListParagraph"/>
        <w:numPr>
          <w:ilvl w:val="0"/>
          <w:numId w:val="16"/>
        </w:numPr>
      </w:pPr>
      <w:r>
        <w:t xml:space="preserve">Usage: </w:t>
      </w:r>
      <w:r>
        <w:t xml:space="preserve">day into 4 quarters (1-4) </w:t>
      </w:r>
      <w:r>
        <w:t>i.e.</w:t>
      </w:r>
      <w:r>
        <w:t xml:space="preserve"> </w:t>
      </w:r>
      <w:r>
        <w:t>12 am to 6 am – 1, 6 am to 12 pm – 2, 12 pm to 6 pm -3. 6 pm to 12 am -  4</w:t>
      </w:r>
    </w:p>
    <w:p w:rsidR="006672DD" w:rsidRDefault="006672DD" w:rsidP="006672DD">
      <w:r>
        <w:t xml:space="preserve"> </w:t>
      </w:r>
    </w:p>
    <w:p w:rsidR="006672DD" w:rsidRDefault="00040C18" w:rsidP="00091D0B">
      <w:r>
        <w:rPr>
          <w:noProof/>
          <w:lang w:val="en-US" w:eastAsia="en-US"/>
        </w:rPr>
        <w:drawing>
          <wp:inline distT="0" distB="0" distL="0" distR="0" wp14:anchorId="1BE4E224" wp14:editId="58244253">
            <wp:extent cx="4914900" cy="1343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4900" cy="1343025"/>
                    </a:xfrm>
                    <a:prstGeom prst="rect">
                      <a:avLst/>
                    </a:prstGeom>
                  </pic:spPr>
                </pic:pic>
              </a:graphicData>
            </a:graphic>
          </wp:inline>
        </w:drawing>
      </w:r>
    </w:p>
    <w:p w:rsidR="00040C18" w:rsidRDefault="00040C18" w:rsidP="00091D0B"/>
    <w:p w:rsidR="00CB3872" w:rsidRPr="00CB3872" w:rsidRDefault="00CB3872" w:rsidP="000220F9">
      <w:pPr>
        <w:rPr>
          <w:b/>
        </w:rPr>
      </w:pPr>
      <w:r>
        <w:rPr>
          <w:b/>
        </w:rPr>
        <w:t xml:space="preserve">Some </w:t>
      </w:r>
      <w:r w:rsidRPr="00CB3872">
        <w:rPr>
          <w:b/>
        </w:rPr>
        <w:t>Insights</w:t>
      </w:r>
    </w:p>
    <w:p w:rsidR="00040C18" w:rsidRDefault="00040C18" w:rsidP="000220F9">
      <w:r>
        <w:t>When data analysis is perform on this features:</w:t>
      </w:r>
    </w:p>
    <w:p w:rsidR="00040C18" w:rsidRDefault="00040C18" w:rsidP="000220F9">
      <w:pPr>
        <w:pStyle w:val="ListParagraph"/>
        <w:numPr>
          <w:ilvl w:val="0"/>
          <w:numId w:val="13"/>
        </w:numPr>
      </w:pPr>
      <w:r w:rsidRPr="00040C18">
        <w:t>Congestion are seen on weekdays only on Tuesday and Thursday most</w:t>
      </w:r>
      <w:r>
        <w:t>,</w:t>
      </w:r>
      <w:r w:rsidRPr="00040C18">
        <w:t xml:space="preserve"> during the night only</w:t>
      </w:r>
      <w:r>
        <w:t xml:space="preserve"> (usage=4)</w:t>
      </w:r>
    </w:p>
    <w:p w:rsidR="00040C18" w:rsidRDefault="00040C18" w:rsidP="00091D0B"/>
    <w:p w:rsidR="00040C18" w:rsidRPr="00580DB8" w:rsidRDefault="00040C18" w:rsidP="00091D0B">
      <w:pPr>
        <w:rPr>
          <w:b/>
          <w:color w:val="0B5394"/>
          <w:sz w:val="28"/>
          <w:szCs w:val="28"/>
        </w:rPr>
      </w:pPr>
      <w:r w:rsidRPr="00580DB8">
        <w:rPr>
          <w:b/>
          <w:color w:val="0B5394"/>
          <w:sz w:val="28"/>
          <w:szCs w:val="28"/>
        </w:rPr>
        <w:t>Training/testing data:</w:t>
      </w:r>
    </w:p>
    <w:p w:rsidR="00FD42CA" w:rsidRDefault="00FD42CA" w:rsidP="00091D0B"/>
    <w:p w:rsidR="00040C18" w:rsidRDefault="00040C18" w:rsidP="00091D0B">
      <w:r>
        <w:t xml:space="preserve">The data is split into 90:10 ratio without </w:t>
      </w:r>
      <w:r w:rsidR="00FD42CA">
        <w:t>shuffling</w:t>
      </w:r>
      <w:r>
        <w:t xml:space="preserve"> the data</w:t>
      </w:r>
      <w:r w:rsidR="00CB3872">
        <w:t xml:space="preserve"> with cross validation of 4.</w:t>
      </w:r>
    </w:p>
    <w:p w:rsidR="00CB3872" w:rsidRDefault="00CB3872" w:rsidP="00091D0B"/>
    <w:p w:rsidR="00FD42CA" w:rsidRDefault="00580DB8" w:rsidP="00091D0B">
      <w:pPr>
        <w:rPr>
          <w:b/>
          <w:color w:val="0B5394"/>
          <w:sz w:val="28"/>
          <w:szCs w:val="28"/>
        </w:rPr>
      </w:pPr>
      <w:r w:rsidRPr="00580DB8">
        <w:rPr>
          <w:b/>
          <w:color w:val="0B5394"/>
          <w:sz w:val="28"/>
          <w:szCs w:val="28"/>
        </w:rPr>
        <w:t>Model Creation:</w:t>
      </w:r>
    </w:p>
    <w:p w:rsidR="00CB3872" w:rsidRPr="00580DB8" w:rsidRDefault="00CB3872" w:rsidP="00091D0B">
      <w:pPr>
        <w:rPr>
          <w:b/>
          <w:color w:val="0B5394"/>
          <w:sz w:val="28"/>
          <w:szCs w:val="28"/>
        </w:rPr>
      </w:pPr>
    </w:p>
    <w:p w:rsidR="00580DB8" w:rsidRDefault="00580DB8" w:rsidP="00091D0B">
      <w:r>
        <w:t>Once the data is split into training and test data, we will proceed with model creation using it, with Cross validation of 4.</w:t>
      </w:r>
    </w:p>
    <w:p w:rsidR="00580DB8" w:rsidRDefault="00580DB8" w:rsidP="00091D0B">
      <w:r>
        <w:t>We have worked on two model :</w:t>
      </w:r>
    </w:p>
    <w:p w:rsidR="00580DB8" w:rsidRDefault="00580DB8" w:rsidP="00580DB8">
      <w:pPr>
        <w:pStyle w:val="ListParagraph"/>
        <w:numPr>
          <w:ilvl w:val="0"/>
          <w:numId w:val="8"/>
        </w:numPr>
      </w:pPr>
      <w:r>
        <w:t>Ridge Regression ( base model)</w:t>
      </w:r>
    </w:p>
    <w:p w:rsidR="00580DB8" w:rsidRDefault="00580DB8" w:rsidP="00580DB8">
      <w:pPr>
        <w:pStyle w:val="ListParagraph"/>
        <w:numPr>
          <w:ilvl w:val="0"/>
          <w:numId w:val="8"/>
        </w:numPr>
      </w:pPr>
      <w:r>
        <w:t xml:space="preserve">XgBoost </w:t>
      </w:r>
    </w:p>
    <w:p w:rsidR="00580DB8" w:rsidRDefault="00580DB8" w:rsidP="00091D0B"/>
    <w:p w:rsidR="00FD42CA" w:rsidRPr="00580DB8" w:rsidRDefault="00FD42CA" w:rsidP="00580DB8">
      <w:pPr>
        <w:pStyle w:val="ListParagraph"/>
        <w:numPr>
          <w:ilvl w:val="0"/>
          <w:numId w:val="9"/>
        </w:numPr>
        <w:rPr>
          <w:b/>
          <w:color w:val="0B5394"/>
          <w:sz w:val="24"/>
          <w:szCs w:val="24"/>
        </w:rPr>
      </w:pPr>
      <w:r w:rsidRPr="00580DB8">
        <w:rPr>
          <w:b/>
          <w:color w:val="0B5394"/>
          <w:sz w:val="24"/>
          <w:szCs w:val="24"/>
        </w:rPr>
        <w:t>Ridge Regression:</w:t>
      </w:r>
    </w:p>
    <w:p w:rsidR="00FD42CA" w:rsidRDefault="00FD42CA" w:rsidP="00FD42CA">
      <w:r>
        <w:lastRenderedPageBreak/>
        <w:t>A basic model is created over to dataset using Ridge regression.</w:t>
      </w:r>
      <w:r w:rsidRPr="00FD42CA">
        <w:t xml:space="preserve"> </w:t>
      </w:r>
      <w:r w:rsidR="00DB375E">
        <w:t>T</w:t>
      </w:r>
      <w:r>
        <w:t>he model</w:t>
      </w:r>
      <w:r w:rsidR="00DB375E">
        <w:t xml:space="preserve"> </w:t>
      </w:r>
      <w:r>
        <w:t>is validated using standard cross validation technique adapted for time series</w:t>
      </w:r>
      <w:r w:rsidR="00DB375E">
        <w:t xml:space="preserve"> </w:t>
      </w:r>
      <w:r>
        <w:t>data.</w:t>
      </w:r>
      <w:r w:rsidR="00DB375E">
        <w:t xml:space="preserve"> The loss is checked through RMSE</w:t>
      </w:r>
      <w:r w:rsidR="005F6DE7">
        <w:t>.</w:t>
      </w:r>
    </w:p>
    <w:p w:rsidR="00FD42CA" w:rsidRDefault="00FD42CA" w:rsidP="00091D0B"/>
    <w:p w:rsidR="00FD42CA" w:rsidRPr="00521E1F" w:rsidRDefault="00FD42CA" w:rsidP="00521E1F">
      <w:pPr>
        <w:pStyle w:val="ListParagraph"/>
        <w:numPr>
          <w:ilvl w:val="0"/>
          <w:numId w:val="9"/>
        </w:numPr>
        <w:rPr>
          <w:b/>
          <w:color w:val="0B5394"/>
          <w:sz w:val="24"/>
          <w:szCs w:val="24"/>
        </w:rPr>
      </w:pPr>
      <w:r w:rsidRPr="00580DB8">
        <w:rPr>
          <w:b/>
          <w:color w:val="0B5394"/>
          <w:sz w:val="24"/>
          <w:szCs w:val="24"/>
        </w:rPr>
        <w:t>Xgboost</w:t>
      </w:r>
      <w:r w:rsidR="00521E1F" w:rsidRPr="00521E1F">
        <w:rPr>
          <w:b/>
          <w:color w:val="0B5394"/>
          <w:sz w:val="24"/>
          <w:szCs w:val="24"/>
        </w:rPr>
        <w:t xml:space="preserve"> (</w:t>
      </w:r>
      <w:r w:rsidR="00521E1F">
        <w:rPr>
          <w:b/>
          <w:color w:val="0B5394"/>
          <w:sz w:val="24"/>
          <w:szCs w:val="24"/>
        </w:rPr>
        <w:t>e</w:t>
      </w:r>
      <w:r w:rsidR="00521E1F">
        <w:rPr>
          <w:bCs/>
          <w:color w:val="0B5394"/>
          <w:sz w:val="24"/>
          <w:szCs w:val="24"/>
        </w:rPr>
        <w:t>X</w:t>
      </w:r>
      <w:r w:rsidR="00521E1F" w:rsidRPr="00521E1F">
        <w:rPr>
          <w:b/>
          <w:color w:val="0B5394"/>
          <w:sz w:val="24"/>
          <w:szCs w:val="24"/>
        </w:rPr>
        <w:t>treme</w:t>
      </w:r>
      <w:r w:rsidR="00521E1F">
        <w:rPr>
          <w:b/>
          <w:color w:val="0B5394"/>
          <w:sz w:val="24"/>
          <w:szCs w:val="24"/>
        </w:rPr>
        <w:t xml:space="preserve"> G</w:t>
      </w:r>
      <w:r w:rsidR="00521E1F" w:rsidRPr="00521E1F">
        <w:rPr>
          <w:b/>
          <w:color w:val="0B5394"/>
          <w:sz w:val="24"/>
          <w:szCs w:val="24"/>
        </w:rPr>
        <w:t>radient</w:t>
      </w:r>
      <w:r w:rsidR="00521E1F">
        <w:rPr>
          <w:b/>
          <w:color w:val="0B5394"/>
          <w:sz w:val="24"/>
          <w:szCs w:val="24"/>
        </w:rPr>
        <w:t xml:space="preserve"> B</w:t>
      </w:r>
      <w:r w:rsidR="00521E1F" w:rsidRPr="00521E1F">
        <w:rPr>
          <w:b/>
          <w:color w:val="0B5394"/>
          <w:sz w:val="24"/>
          <w:szCs w:val="24"/>
        </w:rPr>
        <w:t>oosting</w:t>
      </w:r>
      <w:r w:rsidR="00521E1F" w:rsidRPr="00521E1F">
        <w:rPr>
          <w:b/>
          <w:color w:val="0B5394"/>
          <w:sz w:val="24"/>
          <w:szCs w:val="24"/>
        </w:rPr>
        <w:t>)</w:t>
      </w:r>
      <w:r w:rsidRPr="00521E1F">
        <w:rPr>
          <w:b/>
          <w:color w:val="0B5394"/>
          <w:sz w:val="24"/>
          <w:szCs w:val="24"/>
        </w:rPr>
        <w:t>:</w:t>
      </w:r>
    </w:p>
    <w:p w:rsidR="00521E1F" w:rsidRDefault="00521E1F" w:rsidP="00521E1F">
      <w:pPr>
        <w:rPr>
          <w:b/>
          <w:color w:val="0B5394"/>
          <w:sz w:val="24"/>
          <w:szCs w:val="24"/>
        </w:rPr>
      </w:pPr>
    </w:p>
    <w:p w:rsidR="00521E1F" w:rsidRPr="00521E1F" w:rsidRDefault="00521E1F" w:rsidP="00521E1F">
      <w:r w:rsidRPr="00521E1F">
        <w:t>We choose Xgboost as it is an ensemble model which work in creating a strong model from weak models along with proper feature selection for modelling.</w:t>
      </w:r>
    </w:p>
    <w:p w:rsidR="00DB375E" w:rsidRDefault="00FD42CA" w:rsidP="00DB375E">
      <w:r>
        <w:t xml:space="preserve">Now Xgboost model is </w:t>
      </w:r>
      <w:r w:rsidR="00580DB8">
        <w:t>created</w:t>
      </w:r>
      <w:r>
        <w:t xml:space="preserve"> over the </w:t>
      </w:r>
      <w:r w:rsidR="00580DB8">
        <w:t>same</w:t>
      </w:r>
      <w:r>
        <w:t xml:space="preserve"> data with </w:t>
      </w:r>
      <w:r w:rsidR="00580DB8" w:rsidRPr="00FD42CA">
        <w:t>hyper parameters</w:t>
      </w:r>
      <w:r w:rsidRPr="00FD42CA">
        <w:t xml:space="preserve"> optimization</w:t>
      </w:r>
      <w:r>
        <w:t xml:space="preserve"> and it was expected to outperform.</w:t>
      </w:r>
      <w:r w:rsidR="00DB375E">
        <w:t xml:space="preserve"> We used Bayesian opt</w:t>
      </w:r>
      <w:r w:rsidR="00580DB8">
        <w:t>imization to find the optimal Xg</w:t>
      </w:r>
      <w:r w:rsidR="00DB375E">
        <w:t>Boost algorithm</w:t>
      </w:r>
      <w:r w:rsidR="005F6DE7">
        <w:t xml:space="preserve"> </w:t>
      </w:r>
      <w:r w:rsidR="00580DB8">
        <w:t>hyper parameters</w:t>
      </w:r>
      <w:r w:rsidR="005F6DE7">
        <w:t xml:space="preserve"> </w:t>
      </w:r>
      <w:r w:rsidR="005F6DE7" w:rsidRPr="00580DB8">
        <w:t>as implemented by the hyperopt library. Cross-validation with rolling time window is used as metric for the optimization procedure. The optimized model is used to predict the values on the test set. </w:t>
      </w:r>
    </w:p>
    <w:p w:rsidR="005F6DE7" w:rsidRDefault="004E0A17" w:rsidP="005F6DE7">
      <w:r>
        <w:t>For Bayesian optimization, we are doing 10 maximum evaluation.</w:t>
      </w:r>
    </w:p>
    <w:p w:rsidR="004E0A17" w:rsidRDefault="004E0A17" w:rsidP="005F6DE7"/>
    <w:p w:rsidR="005F6DE7" w:rsidRDefault="005F6DE7" w:rsidP="005F6DE7"/>
    <w:p w:rsidR="00A14E81" w:rsidRPr="00580DB8" w:rsidRDefault="005F6DE7" w:rsidP="005F6DE7">
      <w:pPr>
        <w:rPr>
          <w:b/>
          <w:color w:val="0B5394"/>
          <w:sz w:val="28"/>
          <w:szCs w:val="28"/>
        </w:rPr>
      </w:pPr>
      <w:r w:rsidRPr="00580DB8">
        <w:rPr>
          <w:b/>
          <w:color w:val="0B5394"/>
          <w:sz w:val="28"/>
          <w:szCs w:val="28"/>
        </w:rPr>
        <w:t>14 d</w:t>
      </w:r>
      <w:r w:rsidR="00580DB8">
        <w:rPr>
          <w:b/>
          <w:color w:val="0B5394"/>
          <w:sz w:val="28"/>
          <w:szCs w:val="28"/>
        </w:rPr>
        <w:t>ays forecasting with ML models:</w:t>
      </w:r>
    </w:p>
    <w:p w:rsidR="00A14E81" w:rsidRDefault="00A14E81" w:rsidP="005F6DE7"/>
    <w:p w:rsidR="005F6DE7" w:rsidRPr="005F6DE7" w:rsidRDefault="005F6DE7" w:rsidP="005F6DE7">
      <w:r w:rsidRPr="005F6DE7">
        <w:rPr>
          <w:lang w:val="en-US" w:eastAsia="en-US"/>
        </w:rPr>
        <w:t xml:space="preserve">I have used </w:t>
      </w:r>
      <w:r w:rsidRPr="00580DB8">
        <w:rPr>
          <w:b/>
          <w:lang w:val="en-US" w:eastAsia="en-US"/>
        </w:rPr>
        <w:t>Recursive strategy</w:t>
      </w:r>
      <w:r w:rsidRPr="005F6DE7">
        <w:rPr>
          <w:lang w:val="en-US" w:eastAsia="en-US"/>
        </w:rPr>
        <w:t xml:space="preserve"> for forecasting the 14 days ahead data i.e. </w:t>
      </w:r>
      <w:r w:rsidR="00580DB8">
        <w:rPr>
          <w:lang w:val="en-US" w:eastAsia="en-US"/>
        </w:rPr>
        <w:t>for</w:t>
      </w:r>
      <w:r w:rsidRPr="005F6DE7">
        <w:rPr>
          <w:lang w:val="en-US" w:eastAsia="en-US"/>
        </w:rPr>
        <w:t xml:space="preserve"> each forecasting step, this model</w:t>
      </w:r>
      <w:r w:rsidR="00580DB8">
        <w:rPr>
          <w:lang w:val="en-US" w:eastAsia="en-US"/>
        </w:rPr>
        <w:t>(Xgboost)</w:t>
      </w:r>
      <w:r w:rsidRPr="005F6DE7">
        <w:rPr>
          <w:lang w:val="en-US" w:eastAsia="en-US"/>
        </w:rPr>
        <w:t xml:space="preserve"> is used to predict one-step ahead and the value obtained from the forecasting is then fed into the same model to predict the following step till it complete 14 days.</w:t>
      </w:r>
    </w:p>
    <w:p w:rsidR="005F6DE7" w:rsidRDefault="005F6DE7" w:rsidP="005F6DE7">
      <w:pPr>
        <w:rPr>
          <w:lang w:val="en-US" w:eastAsia="en-US"/>
        </w:rPr>
      </w:pPr>
    </w:p>
    <w:p w:rsidR="00A14E81" w:rsidRDefault="005F6DE7" w:rsidP="005F6DE7">
      <w:pPr>
        <w:rPr>
          <w:lang w:val="en-US" w:eastAsia="en-US"/>
        </w:rPr>
      </w:pPr>
      <w:r>
        <w:rPr>
          <w:lang w:val="en-US" w:eastAsia="en-US"/>
        </w:rPr>
        <w:t>It is a cheap method to implement as same model is used again and again, which even sometime lead to forecasting error accumulation</w:t>
      </w:r>
      <w:r w:rsidR="00A14E81">
        <w:rPr>
          <w:lang w:val="en-US" w:eastAsia="en-US"/>
        </w:rPr>
        <w:t>.</w:t>
      </w:r>
    </w:p>
    <w:p w:rsidR="00A14E81" w:rsidRDefault="00A14E81" w:rsidP="005F6DE7">
      <w:pPr>
        <w:rPr>
          <w:lang w:val="en-US" w:eastAsia="en-US"/>
        </w:rPr>
      </w:pPr>
    </w:p>
    <w:p w:rsidR="005F6DE7" w:rsidRPr="005F6DE7" w:rsidRDefault="005F6DE7" w:rsidP="005F6DE7">
      <w:pPr>
        <w:rPr>
          <w:lang w:val="en-US" w:eastAsia="en-US"/>
        </w:rPr>
      </w:pPr>
      <w:r>
        <w:rPr>
          <w:lang w:val="en-US" w:eastAsia="en-US"/>
        </w:rPr>
        <w:t xml:space="preserve"> </w:t>
      </w:r>
    </w:p>
    <w:p w:rsidR="005F6DE7" w:rsidRPr="00580DB8" w:rsidRDefault="000220F9" w:rsidP="00DB375E">
      <w:pPr>
        <w:rPr>
          <w:b/>
          <w:color w:val="0B5394"/>
          <w:sz w:val="28"/>
          <w:szCs w:val="28"/>
        </w:rPr>
      </w:pPr>
      <w:r w:rsidRPr="00580DB8">
        <w:rPr>
          <w:b/>
          <w:color w:val="0B5394"/>
          <w:sz w:val="28"/>
          <w:szCs w:val="28"/>
        </w:rPr>
        <w:t>Results</w:t>
      </w:r>
      <w:r w:rsidR="00A14E81" w:rsidRPr="00580DB8">
        <w:rPr>
          <w:b/>
          <w:color w:val="0B5394"/>
          <w:sz w:val="28"/>
          <w:szCs w:val="28"/>
        </w:rPr>
        <w:t>:</w:t>
      </w:r>
    </w:p>
    <w:p w:rsidR="00A14E81" w:rsidRDefault="00A14E81" w:rsidP="00DB375E"/>
    <w:p w:rsidR="00A14E81" w:rsidRDefault="00A14E81" w:rsidP="00580DB8">
      <w:pPr>
        <w:pStyle w:val="ListParagraph"/>
        <w:numPr>
          <w:ilvl w:val="0"/>
          <w:numId w:val="10"/>
        </w:numPr>
        <w:rPr>
          <w:b/>
          <w:color w:val="0B5394"/>
          <w:sz w:val="24"/>
          <w:szCs w:val="24"/>
        </w:rPr>
      </w:pPr>
      <w:r w:rsidRPr="00580DB8">
        <w:rPr>
          <w:b/>
          <w:color w:val="0B5394"/>
          <w:sz w:val="24"/>
          <w:szCs w:val="24"/>
        </w:rPr>
        <w:t>Results for Ridge:</w:t>
      </w:r>
    </w:p>
    <w:p w:rsidR="000220F9" w:rsidRDefault="000220F9" w:rsidP="000220F9">
      <w:pPr>
        <w:pStyle w:val="ListParagraph"/>
        <w:rPr>
          <w:b/>
          <w:color w:val="0B5394"/>
          <w:sz w:val="24"/>
          <w:szCs w:val="24"/>
        </w:rPr>
      </w:pPr>
    </w:p>
    <w:p w:rsidR="000220F9" w:rsidRPr="00580DB8" w:rsidRDefault="000220F9" w:rsidP="00022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pPr>
      <w:r w:rsidRPr="00580DB8">
        <w:t>Linear Regression RMSE cross-validation/test: 28.4484/4.5636</w:t>
      </w:r>
    </w:p>
    <w:p w:rsidR="000220F9" w:rsidRPr="00580DB8" w:rsidRDefault="000220F9" w:rsidP="00022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pPr>
    </w:p>
    <w:p w:rsidR="000220F9" w:rsidRPr="00580DB8" w:rsidRDefault="000220F9" w:rsidP="000220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pPr>
      <w:r w:rsidRPr="00580DB8">
        <w:t>Using Linear Regression,</w:t>
      </w:r>
      <w:r w:rsidRPr="005F6DE7">
        <w:t xml:space="preserve"> yields a mean average percentage error (MAPE) of </w:t>
      </w:r>
      <w:r>
        <w:t>28.44 from cross-validation and 4</w:t>
      </w:r>
      <w:r w:rsidRPr="005F6DE7">
        <w:t>.</w:t>
      </w:r>
      <w:r>
        <w:t xml:space="preserve">56 </w:t>
      </w:r>
      <w:r w:rsidRPr="005F6DE7">
        <w:t>when predicting on the much smaller test set.</w:t>
      </w:r>
    </w:p>
    <w:p w:rsidR="000220F9" w:rsidRPr="00580DB8" w:rsidRDefault="000220F9" w:rsidP="000220F9">
      <w:pPr>
        <w:pStyle w:val="ListParagraph"/>
        <w:rPr>
          <w:b/>
          <w:color w:val="0B5394"/>
          <w:sz w:val="24"/>
          <w:szCs w:val="24"/>
        </w:rPr>
      </w:pPr>
    </w:p>
    <w:p w:rsidR="00A14E81" w:rsidRDefault="005F27AF" w:rsidP="00A14E81">
      <w:r>
        <w:rPr>
          <w:noProof/>
          <w:lang w:val="en-US" w:eastAsia="en-US"/>
        </w:rPr>
        <w:lastRenderedPageBreak/>
        <w:drawing>
          <wp:inline distT="0" distB="0" distL="0" distR="0" wp14:anchorId="593CF1C5" wp14:editId="242A0362">
            <wp:extent cx="4276725" cy="285115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6725" cy="2851150"/>
                    </a:xfrm>
                    <a:prstGeom prst="rect">
                      <a:avLst/>
                    </a:prstGeom>
                  </pic:spPr>
                </pic:pic>
              </a:graphicData>
            </a:graphic>
          </wp:inline>
        </w:drawing>
      </w:r>
    </w:p>
    <w:p w:rsidR="00A14E81" w:rsidRDefault="00A14E81" w:rsidP="00DB375E"/>
    <w:p w:rsidR="000220F9" w:rsidRPr="000220F9" w:rsidRDefault="000220F9" w:rsidP="000220F9">
      <w:pPr>
        <w:pStyle w:val="ListParagraph"/>
        <w:numPr>
          <w:ilvl w:val="0"/>
          <w:numId w:val="10"/>
        </w:numPr>
        <w:rPr>
          <w:b/>
          <w:color w:val="0B5394"/>
          <w:sz w:val="24"/>
          <w:szCs w:val="24"/>
        </w:rPr>
      </w:pPr>
      <w:r w:rsidRPr="000220F9">
        <w:rPr>
          <w:b/>
          <w:color w:val="0B5394"/>
          <w:sz w:val="24"/>
          <w:szCs w:val="24"/>
        </w:rPr>
        <w:t xml:space="preserve">Results for </w:t>
      </w:r>
      <w:r>
        <w:rPr>
          <w:b/>
          <w:color w:val="0B5394"/>
          <w:sz w:val="24"/>
          <w:szCs w:val="24"/>
        </w:rPr>
        <w:t>Xgboost</w:t>
      </w:r>
      <w:r w:rsidRPr="000220F9">
        <w:rPr>
          <w:b/>
          <w:color w:val="0B5394"/>
          <w:sz w:val="24"/>
          <w:szCs w:val="24"/>
        </w:rPr>
        <w:t>:</w:t>
      </w:r>
    </w:p>
    <w:p w:rsidR="000220F9" w:rsidRDefault="000220F9" w:rsidP="00DB375E"/>
    <w:p w:rsidR="00461B62" w:rsidRDefault="00461B62" w:rsidP="00DB375E">
      <w:r>
        <w:t>The performance improved drastically using Xgboost Algorithm.</w:t>
      </w:r>
    </w:p>
    <w:p w:rsidR="00461B62" w:rsidRPr="00461B62" w:rsidRDefault="00461B62" w:rsidP="00461B62">
      <w:pPr>
        <w:pStyle w:val="HTMLPreformatted"/>
        <w:shd w:val="clear" w:color="auto" w:fill="FFFFFF"/>
        <w:wordWrap w:val="0"/>
        <w:textAlignment w:val="baseline"/>
        <w:rPr>
          <w:color w:val="000000"/>
          <w:sz w:val="21"/>
          <w:szCs w:val="21"/>
        </w:rPr>
      </w:pPr>
      <w:r>
        <w:t>The best parameter for the modelling is</w:t>
      </w:r>
      <w:r w:rsidRPr="00461B62">
        <w:rPr>
          <w:color w:val="000000"/>
          <w:sz w:val="21"/>
          <w:szCs w:val="21"/>
        </w:rPr>
        <w:t xml:space="preserve">    </w:t>
      </w:r>
    </w:p>
    <w:p w:rsidR="00461B62" w:rsidRPr="00461B62" w:rsidRDefault="00461B62" w:rsidP="00461B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 xml:space="preserve">        learning_rate: 0.040230763312760744</w:t>
      </w:r>
    </w:p>
    <w:p w:rsidR="00461B62" w:rsidRPr="00461B62" w:rsidRDefault="00461B62" w:rsidP="00461B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 xml:space="preserve">        n_estimators: 300.0</w:t>
      </w:r>
    </w:p>
    <w:p w:rsidR="00461B62" w:rsidRPr="00461B62" w:rsidRDefault="00461B62" w:rsidP="00461B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 xml:space="preserve">        max_depth: 4.0</w:t>
      </w:r>
    </w:p>
    <w:p w:rsidR="00461B62" w:rsidRPr="00461B62" w:rsidRDefault="00461B62" w:rsidP="00461B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 xml:space="preserve">        sub_sample: 0.8124340652406602</w:t>
      </w:r>
    </w:p>
    <w:p w:rsidR="00461B62" w:rsidRPr="00461B62" w:rsidRDefault="00461B62" w:rsidP="00461B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 xml:space="preserve">        gamma: 85.0</w:t>
      </w:r>
    </w:p>
    <w:p w:rsidR="00461B62" w:rsidRDefault="00461B62" w:rsidP="00DB375E"/>
    <w:p w:rsidR="00DB375E" w:rsidRDefault="00DB375E" w:rsidP="00DB375E">
      <w:r w:rsidRPr="005F6DE7">
        <w:t>The best model yields a mean avera</w:t>
      </w:r>
      <w:r w:rsidR="005F6DE7" w:rsidRPr="005F6DE7">
        <w:t>ge percentage error (MAPE) of 5</w:t>
      </w:r>
      <w:r w:rsidRPr="005F6DE7">
        <w:t>.</w:t>
      </w:r>
      <w:r w:rsidR="005F6DE7" w:rsidRPr="005F6DE7">
        <w:t>95 from cross-validation and 2.16</w:t>
      </w:r>
      <w:r w:rsidRPr="005F6DE7">
        <w:t xml:space="preserve"> when predicting on the much smaller test set. </w:t>
      </w:r>
    </w:p>
    <w:p w:rsidR="005F6DE7" w:rsidRPr="005F6DE7" w:rsidRDefault="005F6DE7" w:rsidP="00DB375E">
      <w:r w:rsidRPr="005F6DE7">
        <w:t>The predicted values on the test set and corresponding importance coefficients for the top features are shown below</w:t>
      </w:r>
      <w:r>
        <w:t>:</w:t>
      </w:r>
    </w:p>
    <w:p w:rsidR="005F6DE7" w:rsidRDefault="005F6DE7" w:rsidP="00DB375E">
      <w:r>
        <w:rPr>
          <w:noProof/>
          <w:lang w:val="en-US" w:eastAsia="en-US"/>
        </w:rPr>
        <w:lastRenderedPageBreak/>
        <w:drawing>
          <wp:inline distT="0" distB="0" distL="0" distR="0" wp14:anchorId="1A038D33" wp14:editId="2ADB855B">
            <wp:extent cx="5943600" cy="4981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981575"/>
                    </a:xfrm>
                    <a:prstGeom prst="rect">
                      <a:avLst/>
                    </a:prstGeom>
                  </pic:spPr>
                </pic:pic>
              </a:graphicData>
            </a:graphic>
          </wp:inline>
        </w:drawing>
      </w:r>
    </w:p>
    <w:p w:rsidR="00A14E81" w:rsidRDefault="00A14E81" w:rsidP="00DB375E"/>
    <w:p w:rsidR="00BE4B17" w:rsidRDefault="00BE4B17" w:rsidP="000220F9">
      <w:pPr>
        <w:pStyle w:val="ListParagraph"/>
        <w:numPr>
          <w:ilvl w:val="0"/>
          <w:numId w:val="10"/>
        </w:numPr>
        <w:rPr>
          <w:b/>
          <w:color w:val="0B5394"/>
          <w:sz w:val="24"/>
          <w:szCs w:val="24"/>
        </w:rPr>
      </w:pPr>
      <w:r w:rsidRPr="000220F9">
        <w:rPr>
          <w:b/>
          <w:color w:val="0B5394"/>
          <w:sz w:val="24"/>
          <w:szCs w:val="24"/>
        </w:rPr>
        <w:t>14 days forecasting results:</w:t>
      </w:r>
    </w:p>
    <w:p w:rsidR="000220F9" w:rsidRDefault="000220F9" w:rsidP="000220F9">
      <w:pPr>
        <w:rPr>
          <w:b/>
          <w:color w:val="0B5394"/>
          <w:sz w:val="24"/>
          <w:szCs w:val="24"/>
        </w:rPr>
      </w:pPr>
    </w:p>
    <w:p w:rsidR="00461B62" w:rsidRDefault="000220F9" w:rsidP="00A14E81">
      <w:pPr>
        <w:rPr>
          <w:lang w:val="en-US" w:eastAsia="en-US"/>
        </w:rPr>
      </w:pPr>
      <w:r>
        <w:rPr>
          <w:lang w:val="en-US" w:eastAsia="en-US"/>
        </w:rPr>
        <w:t xml:space="preserve">Using </w:t>
      </w:r>
      <w:r w:rsidRPr="00580DB8">
        <w:rPr>
          <w:b/>
          <w:lang w:val="en-US" w:eastAsia="en-US"/>
        </w:rPr>
        <w:t>Recursive strategy</w:t>
      </w:r>
      <w:r w:rsidRPr="005F6DE7">
        <w:rPr>
          <w:lang w:val="en-US" w:eastAsia="en-US"/>
        </w:rPr>
        <w:t xml:space="preserve"> for forecasting</w:t>
      </w:r>
      <w:r>
        <w:rPr>
          <w:lang w:val="en-US" w:eastAsia="en-US"/>
        </w:rPr>
        <w:t>, we have plotted the prediction and the results of congestion are seen using the spikes whose values are greater than 16.4</w:t>
      </w:r>
    </w:p>
    <w:p w:rsidR="000220F9" w:rsidRDefault="000220F9" w:rsidP="00A14E81">
      <w:pPr>
        <w:rPr>
          <w:lang w:val="en-US" w:eastAsia="en-US"/>
        </w:rPr>
      </w:pPr>
      <w:r>
        <w:rPr>
          <w:lang w:val="en-US" w:eastAsia="en-US"/>
        </w:rPr>
        <w:t>Within these 14 days, saw 4 congestion which occurred at 10 pm ( as usual to the analysis done before).</w:t>
      </w:r>
    </w:p>
    <w:p w:rsidR="000220F9" w:rsidRDefault="000220F9" w:rsidP="00A14E81">
      <w:pPr>
        <w:rPr>
          <w:lang w:val="en-US" w:eastAsia="en-US"/>
        </w:rPr>
      </w:pPr>
    </w:p>
    <w:p w:rsidR="000220F9" w:rsidRDefault="000220F9" w:rsidP="000220F9">
      <w:pPr>
        <w:pStyle w:val="HTMLPreformatted"/>
        <w:shd w:val="clear" w:color="auto" w:fill="FFFFFF"/>
        <w:wordWrap w:val="0"/>
        <w:textAlignment w:val="baseline"/>
      </w:pPr>
      <w:r>
        <w:t>The 14 days forcasting showed 4 spikes(congestion) i.e.</w:t>
      </w:r>
    </w:p>
    <w:p w:rsidR="000220F9" w:rsidRPr="00461B62" w:rsidRDefault="000220F9" w:rsidP="000220F9">
      <w:pPr>
        <w:pStyle w:val="HTMLPreformatted"/>
        <w:shd w:val="clear" w:color="auto" w:fill="FFFFFF"/>
        <w:wordWrap w:val="0"/>
        <w:textAlignment w:val="baseline"/>
        <w:rPr>
          <w:color w:val="000000"/>
          <w:sz w:val="21"/>
          <w:szCs w:val="21"/>
        </w:rPr>
      </w:pPr>
      <w:r w:rsidRPr="00461B62">
        <w:rPr>
          <w:color w:val="000000"/>
          <w:sz w:val="21"/>
          <w:szCs w:val="21"/>
        </w:rPr>
        <w:t>2020-01-05 22:00:00    21.996199</w:t>
      </w:r>
    </w:p>
    <w:p w:rsidR="000220F9" w:rsidRPr="00461B62" w:rsidRDefault="000220F9" w:rsidP="00022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2020-01-09 22:00:00    19.818935</w:t>
      </w:r>
    </w:p>
    <w:p w:rsidR="000220F9" w:rsidRPr="00461B62" w:rsidRDefault="000220F9" w:rsidP="00022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2020-01-12 22:00:00    21.996199</w:t>
      </w:r>
    </w:p>
    <w:p w:rsidR="000220F9" w:rsidRPr="00461B62" w:rsidRDefault="000220F9" w:rsidP="00022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US" w:eastAsia="en-US"/>
        </w:rPr>
      </w:pPr>
      <w:r w:rsidRPr="00461B62">
        <w:rPr>
          <w:rFonts w:ascii="Courier New" w:eastAsia="Times New Roman" w:hAnsi="Courier New" w:cs="Courier New"/>
          <w:color w:val="000000"/>
          <w:sz w:val="21"/>
          <w:szCs w:val="21"/>
          <w:lang w:val="en-US" w:eastAsia="en-US"/>
        </w:rPr>
        <w:t>2020-01-16 22:00:00    19.818935</w:t>
      </w:r>
    </w:p>
    <w:p w:rsidR="000220F9" w:rsidRPr="00BE4B17" w:rsidRDefault="000220F9" w:rsidP="00A14E81"/>
    <w:p w:rsidR="00BE4B17" w:rsidRDefault="00BE4B17" w:rsidP="00A14E81">
      <w:r>
        <w:rPr>
          <w:noProof/>
          <w:lang w:val="en-US" w:eastAsia="en-US"/>
        </w:rPr>
        <w:lastRenderedPageBreak/>
        <w:drawing>
          <wp:inline distT="0" distB="0" distL="0" distR="0" wp14:anchorId="098F58AA" wp14:editId="5B492934">
            <wp:extent cx="5267325" cy="3514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67325" cy="3514725"/>
                    </a:xfrm>
                    <a:prstGeom prst="rect">
                      <a:avLst/>
                    </a:prstGeom>
                  </pic:spPr>
                </pic:pic>
              </a:graphicData>
            </a:graphic>
          </wp:inline>
        </w:drawing>
      </w:r>
    </w:p>
    <w:p w:rsidR="00461B62" w:rsidRDefault="00461B62" w:rsidP="00A14E81"/>
    <w:p w:rsidR="00461B62" w:rsidRDefault="000220F9" w:rsidP="00A14E81">
      <w:pPr>
        <w:rPr>
          <w:b/>
          <w:color w:val="0B5394"/>
          <w:sz w:val="28"/>
          <w:szCs w:val="28"/>
        </w:rPr>
      </w:pPr>
      <w:r w:rsidRPr="000220F9">
        <w:rPr>
          <w:b/>
          <w:color w:val="0B5394"/>
          <w:sz w:val="28"/>
          <w:szCs w:val="28"/>
        </w:rPr>
        <w:t>Conclusion</w:t>
      </w:r>
    </w:p>
    <w:p w:rsidR="00EB05DA" w:rsidRDefault="00EB05DA" w:rsidP="00A14E81">
      <w:pPr>
        <w:rPr>
          <w:b/>
          <w:color w:val="0B5394"/>
          <w:sz w:val="28"/>
          <w:szCs w:val="28"/>
        </w:rPr>
      </w:pPr>
    </w:p>
    <w:p w:rsidR="00EB05DA" w:rsidRDefault="00EB05DA" w:rsidP="00A14E81">
      <w:pPr>
        <w:pStyle w:val="ListParagraph"/>
        <w:numPr>
          <w:ilvl w:val="0"/>
          <w:numId w:val="17"/>
        </w:numPr>
      </w:pPr>
      <w:r w:rsidRPr="00EB05DA">
        <w:t xml:space="preserve">Xgboost model showed a very good improvement over Ridge Regression model with </w:t>
      </w:r>
      <w:r w:rsidRPr="005F6DE7">
        <w:t>mean average percentage error (MAPE) of 5.95</w:t>
      </w:r>
      <w:r>
        <w:t xml:space="preserve"> compared to </w:t>
      </w:r>
      <w:r>
        <w:t>28.44</w:t>
      </w:r>
      <w:r>
        <w:t>.</w:t>
      </w:r>
    </w:p>
    <w:p w:rsidR="00EB05DA" w:rsidRDefault="00EB05DA" w:rsidP="00A14E81">
      <w:pPr>
        <w:pStyle w:val="ListParagraph"/>
        <w:numPr>
          <w:ilvl w:val="0"/>
          <w:numId w:val="17"/>
        </w:numPr>
      </w:pPr>
      <w:r>
        <w:t>Derived features which weighted most in modeling are hour, weekday, and day of year.</w:t>
      </w:r>
    </w:p>
    <w:p w:rsidR="00EB05DA" w:rsidRDefault="00EB05DA" w:rsidP="00EB05DA">
      <w:pPr>
        <w:pStyle w:val="ListParagraph"/>
        <w:numPr>
          <w:ilvl w:val="0"/>
          <w:numId w:val="17"/>
        </w:numPr>
      </w:pPr>
      <w:r>
        <w:t xml:space="preserve">The results showed that most congestion occur </w:t>
      </w:r>
      <w:r w:rsidRPr="00040C18">
        <w:t>on weekdays only on Tuesday and Thursday</w:t>
      </w:r>
      <w:r>
        <w:t xml:space="preserve"> manly.</w:t>
      </w:r>
    </w:p>
    <w:p w:rsidR="00EB05DA" w:rsidRDefault="00EB05DA" w:rsidP="00EB05DA">
      <w:pPr>
        <w:pStyle w:val="ListParagraph"/>
        <w:numPr>
          <w:ilvl w:val="0"/>
          <w:numId w:val="17"/>
        </w:numPr>
      </w:pPr>
      <w:r>
        <w:t xml:space="preserve">Congestion are seen mostly between 9 pm to 11 pm </w:t>
      </w:r>
      <w:r>
        <w:t>(usage=4)</w:t>
      </w:r>
    </w:p>
    <w:p w:rsidR="00EB05DA" w:rsidRDefault="00EB05DA" w:rsidP="00A14E81"/>
    <w:p w:rsidR="00521E1F" w:rsidRDefault="00521E1F" w:rsidP="00A14E81">
      <w:pPr>
        <w:rPr>
          <w:b/>
          <w:color w:val="0B5394"/>
          <w:sz w:val="28"/>
          <w:szCs w:val="28"/>
        </w:rPr>
      </w:pPr>
      <w:r>
        <w:rPr>
          <w:b/>
          <w:color w:val="0B5394"/>
          <w:sz w:val="28"/>
          <w:szCs w:val="28"/>
        </w:rPr>
        <w:t>Sol</w:t>
      </w:r>
      <w:r w:rsidRPr="00521E1F">
        <w:rPr>
          <w:b/>
          <w:color w:val="0B5394"/>
          <w:sz w:val="28"/>
          <w:szCs w:val="28"/>
        </w:rPr>
        <w:t>ution:</w:t>
      </w:r>
    </w:p>
    <w:p w:rsidR="00521E1F" w:rsidRDefault="00521E1F" w:rsidP="00A14E81">
      <w:pPr>
        <w:rPr>
          <w:b/>
          <w:color w:val="0B5394"/>
          <w:sz w:val="28"/>
          <w:szCs w:val="28"/>
        </w:rPr>
      </w:pPr>
    </w:p>
    <w:p w:rsidR="00521E1F" w:rsidRDefault="00521E1F" w:rsidP="00A14E81">
      <w:r w:rsidRPr="00521E1F">
        <w:t xml:space="preserve">It is not preferred for the company to set up now site for this as the congestion is not occurring at daily basis and all the </w:t>
      </w:r>
      <w:r>
        <w:t xml:space="preserve">time. </w:t>
      </w:r>
      <w:r w:rsidRPr="00521E1F">
        <w:t>It is seen mostly on few weekdays and at night, probable reason may be people are free at night when the used their gargets most.</w:t>
      </w:r>
    </w:p>
    <w:p w:rsidR="00521E1F" w:rsidRPr="00521E1F" w:rsidRDefault="00521E1F" w:rsidP="00A14E81"/>
    <w:p w:rsidR="00521E1F" w:rsidRPr="00521E1F" w:rsidRDefault="00521E1F" w:rsidP="00A14E81">
      <w:r w:rsidRPr="00521E1F">
        <w:t>The solution can be to increase the threshold during the nig</w:t>
      </w:r>
      <w:r w:rsidR="007A6859">
        <w:t>ht so as to cover the bandwidth.</w:t>
      </w:r>
      <w:bookmarkStart w:id="1" w:name="_GoBack"/>
      <w:bookmarkEnd w:id="1"/>
    </w:p>
    <w:sectPr w:rsidR="00521E1F" w:rsidRPr="00521E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166D1"/>
    <w:multiLevelType w:val="hybridMultilevel"/>
    <w:tmpl w:val="76505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50883"/>
    <w:multiLevelType w:val="multilevel"/>
    <w:tmpl w:val="98069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0253F9"/>
    <w:multiLevelType w:val="hybridMultilevel"/>
    <w:tmpl w:val="07BC0B4C"/>
    <w:lvl w:ilvl="0" w:tplc="AEBE1E8A">
      <w:start w:val="202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17FEB"/>
    <w:multiLevelType w:val="hybridMultilevel"/>
    <w:tmpl w:val="46802B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20D23"/>
    <w:multiLevelType w:val="hybridMultilevel"/>
    <w:tmpl w:val="546C3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6C7135"/>
    <w:multiLevelType w:val="multilevel"/>
    <w:tmpl w:val="AA5AE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686478"/>
    <w:multiLevelType w:val="hybridMultilevel"/>
    <w:tmpl w:val="7D12BB24"/>
    <w:lvl w:ilvl="0" w:tplc="C76E3F44">
      <w:start w:val="2020"/>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136D8"/>
    <w:multiLevelType w:val="hybridMultilevel"/>
    <w:tmpl w:val="765050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992CAE"/>
    <w:multiLevelType w:val="multilevel"/>
    <w:tmpl w:val="7018B686"/>
    <w:lvl w:ilvl="0">
      <w:start w:val="1"/>
      <w:numFmt w:val="bullet"/>
      <w:lvlText w:val="●"/>
      <w:lvlJc w:val="left"/>
      <w:pPr>
        <w:ind w:left="720" w:hanging="360"/>
      </w:pPr>
      <w:rPr>
        <w:color w:val="0B539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BC6685F"/>
    <w:multiLevelType w:val="hybridMultilevel"/>
    <w:tmpl w:val="B64C2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BE5F16"/>
    <w:multiLevelType w:val="multilevel"/>
    <w:tmpl w:val="432C4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497604"/>
    <w:multiLevelType w:val="hybridMultilevel"/>
    <w:tmpl w:val="F898A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E95957"/>
    <w:multiLevelType w:val="hybridMultilevel"/>
    <w:tmpl w:val="917CE8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7D1DF0"/>
    <w:multiLevelType w:val="multilevel"/>
    <w:tmpl w:val="7812CBD2"/>
    <w:lvl w:ilvl="0">
      <w:start w:val="1"/>
      <w:numFmt w:val="bullet"/>
      <w:lvlText w:val="●"/>
      <w:lvlJc w:val="left"/>
      <w:pPr>
        <w:ind w:left="720" w:hanging="360"/>
      </w:pPr>
      <w:rPr>
        <w:color w:val="0B539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8B3324D"/>
    <w:multiLevelType w:val="hybridMultilevel"/>
    <w:tmpl w:val="FADC5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FD1D80"/>
    <w:multiLevelType w:val="hybridMultilevel"/>
    <w:tmpl w:val="F898A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FD40D8"/>
    <w:multiLevelType w:val="multilevel"/>
    <w:tmpl w:val="C0E6E93E"/>
    <w:lvl w:ilvl="0">
      <w:start w:val="1"/>
      <w:numFmt w:val="decimal"/>
      <w:lvlText w:val="%1."/>
      <w:lvlJc w:val="left"/>
      <w:pPr>
        <w:ind w:left="720" w:hanging="360"/>
      </w:pPr>
      <w:rPr>
        <w:rFonts w:ascii="Arial" w:eastAsia="Arial" w:hAnsi="Arial" w:cs="Arial"/>
        <w:b/>
        <w:color w:val="0B5394"/>
        <w:sz w:val="28"/>
        <w:szCs w:val="28"/>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8"/>
  </w:num>
  <w:num w:numId="2">
    <w:abstractNumId w:val="16"/>
  </w:num>
  <w:num w:numId="3">
    <w:abstractNumId w:val="13"/>
  </w:num>
  <w:num w:numId="4">
    <w:abstractNumId w:val="7"/>
  </w:num>
  <w:num w:numId="5">
    <w:abstractNumId w:val="0"/>
  </w:num>
  <w:num w:numId="6">
    <w:abstractNumId w:val="5"/>
  </w:num>
  <w:num w:numId="7">
    <w:abstractNumId w:val="10"/>
  </w:num>
  <w:num w:numId="8">
    <w:abstractNumId w:val="14"/>
  </w:num>
  <w:num w:numId="9">
    <w:abstractNumId w:val="12"/>
  </w:num>
  <w:num w:numId="10">
    <w:abstractNumId w:val="11"/>
  </w:num>
  <w:num w:numId="11">
    <w:abstractNumId w:val="15"/>
  </w:num>
  <w:num w:numId="12">
    <w:abstractNumId w:val="2"/>
  </w:num>
  <w:num w:numId="13">
    <w:abstractNumId w:val="6"/>
  </w:num>
  <w:num w:numId="14">
    <w:abstractNumId w:val="1"/>
  </w:num>
  <w:num w:numId="15">
    <w:abstractNumId w:val="3"/>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3MTIzNjAyMDM3MDJW0lEKTi0uzszPAykwrAUA2R6DgCwAAAA="/>
  </w:docVars>
  <w:rsids>
    <w:rsidRoot w:val="000B42F3"/>
    <w:rsid w:val="000220F9"/>
    <w:rsid w:val="00040C18"/>
    <w:rsid w:val="00091D0B"/>
    <w:rsid w:val="000B42F3"/>
    <w:rsid w:val="00461B62"/>
    <w:rsid w:val="004E0A17"/>
    <w:rsid w:val="00521E1F"/>
    <w:rsid w:val="00580DB8"/>
    <w:rsid w:val="005F27AF"/>
    <w:rsid w:val="005F6DE7"/>
    <w:rsid w:val="006672DD"/>
    <w:rsid w:val="00781E2A"/>
    <w:rsid w:val="007A6859"/>
    <w:rsid w:val="00A14E81"/>
    <w:rsid w:val="00BE4B17"/>
    <w:rsid w:val="00C86C1C"/>
    <w:rsid w:val="00CA317E"/>
    <w:rsid w:val="00CB3872"/>
    <w:rsid w:val="00DB375E"/>
    <w:rsid w:val="00E06052"/>
    <w:rsid w:val="00EB05DA"/>
    <w:rsid w:val="00FD4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83AABD-4C4D-4A74-839E-0D4738447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1E2A"/>
    <w:pPr>
      <w:spacing w:after="0" w:line="276" w:lineRule="auto"/>
    </w:pPr>
    <w:rPr>
      <w:rFonts w:ascii="Arial" w:eastAsia="Arial" w:hAnsi="Arial" w:cs="Arial"/>
      <w:lang w:val="en" w:eastAsia="en-GB"/>
    </w:rPr>
  </w:style>
  <w:style w:type="paragraph" w:styleId="Heading1">
    <w:name w:val="heading 1"/>
    <w:basedOn w:val="Normal"/>
    <w:next w:val="Normal"/>
    <w:link w:val="Heading1Char"/>
    <w:uiPriority w:val="9"/>
    <w:qFormat/>
    <w:rsid w:val="005F6DE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81E2A"/>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81E2A"/>
    <w:rPr>
      <w:rFonts w:ascii="Arial" w:eastAsia="Arial" w:hAnsi="Arial" w:cs="Arial"/>
      <w:sz w:val="32"/>
      <w:szCs w:val="32"/>
      <w:lang w:val="en" w:eastAsia="en-GB"/>
    </w:rPr>
  </w:style>
  <w:style w:type="paragraph" w:styleId="ListParagraph">
    <w:name w:val="List Paragraph"/>
    <w:basedOn w:val="Normal"/>
    <w:uiPriority w:val="34"/>
    <w:qFormat/>
    <w:rsid w:val="00781E2A"/>
    <w:pPr>
      <w:ind w:left="720"/>
      <w:contextualSpacing/>
    </w:pPr>
  </w:style>
  <w:style w:type="paragraph" w:styleId="NormalWeb">
    <w:name w:val="Normal (Web)"/>
    <w:basedOn w:val="Normal"/>
    <w:uiPriority w:val="99"/>
    <w:semiHidden/>
    <w:unhideWhenUsed/>
    <w:rsid w:val="00091D0B"/>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091D0B"/>
    <w:rPr>
      <w:b/>
      <w:bCs/>
    </w:rPr>
  </w:style>
  <w:style w:type="paragraph" w:styleId="HTMLPreformatted">
    <w:name w:val="HTML Preformatted"/>
    <w:basedOn w:val="Normal"/>
    <w:link w:val="HTMLPreformattedChar"/>
    <w:uiPriority w:val="99"/>
    <w:semiHidden/>
    <w:unhideWhenUsed/>
    <w:rsid w:val="00091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91D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091D0B"/>
    <w:rPr>
      <w:rFonts w:ascii="Courier New" w:eastAsia="Times New Roman" w:hAnsi="Courier New" w:cs="Courier New"/>
      <w:sz w:val="20"/>
      <w:szCs w:val="20"/>
    </w:rPr>
  </w:style>
  <w:style w:type="paragraph" w:customStyle="1" w:styleId="jc">
    <w:name w:val="jc"/>
    <w:basedOn w:val="Normal"/>
    <w:rsid w:val="006672DD"/>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Emphasis">
    <w:name w:val="Emphasis"/>
    <w:basedOn w:val="DefaultParagraphFont"/>
    <w:uiPriority w:val="20"/>
    <w:qFormat/>
    <w:rsid w:val="006672DD"/>
    <w:rPr>
      <w:i/>
      <w:iCs/>
    </w:rPr>
  </w:style>
  <w:style w:type="character" w:customStyle="1" w:styleId="Heading1Char">
    <w:name w:val="Heading 1 Char"/>
    <w:basedOn w:val="DefaultParagraphFont"/>
    <w:link w:val="Heading1"/>
    <w:uiPriority w:val="9"/>
    <w:rsid w:val="005F6DE7"/>
    <w:rPr>
      <w:rFonts w:asciiTheme="majorHAnsi" w:eastAsiaTheme="majorEastAsia" w:hAnsiTheme="majorHAnsi" w:cstheme="majorBidi"/>
      <w:color w:val="2E74B5" w:themeColor="accent1" w:themeShade="BF"/>
      <w:sz w:val="32"/>
      <w:szCs w:val="32"/>
      <w:lang w:val="e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554902">
      <w:bodyDiv w:val="1"/>
      <w:marLeft w:val="0"/>
      <w:marRight w:val="0"/>
      <w:marTop w:val="0"/>
      <w:marBottom w:val="0"/>
      <w:divBdr>
        <w:top w:val="none" w:sz="0" w:space="0" w:color="auto"/>
        <w:left w:val="none" w:sz="0" w:space="0" w:color="auto"/>
        <w:bottom w:val="none" w:sz="0" w:space="0" w:color="auto"/>
        <w:right w:val="none" w:sz="0" w:space="0" w:color="auto"/>
      </w:divBdr>
    </w:div>
    <w:div w:id="433475255">
      <w:bodyDiv w:val="1"/>
      <w:marLeft w:val="0"/>
      <w:marRight w:val="0"/>
      <w:marTop w:val="0"/>
      <w:marBottom w:val="0"/>
      <w:divBdr>
        <w:top w:val="none" w:sz="0" w:space="0" w:color="auto"/>
        <w:left w:val="none" w:sz="0" w:space="0" w:color="auto"/>
        <w:bottom w:val="none" w:sz="0" w:space="0" w:color="auto"/>
        <w:right w:val="none" w:sz="0" w:space="0" w:color="auto"/>
      </w:divBdr>
    </w:div>
    <w:div w:id="637102200">
      <w:bodyDiv w:val="1"/>
      <w:marLeft w:val="0"/>
      <w:marRight w:val="0"/>
      <w:marTop w:val="0"/>
      <w:marBottom w:val="0"/>
      <w:divBdr>
        <w:top w:val="none" w:sz="0" w:space="0" w:color="auto"/>
        <w:left w:val="none" w:sz="0" w:space="0" w:color="auto"/>
        <w:bottom w:val="none" w:sz="0" w:space="0" w:color="auto"/>
        <w:right w:val="none" w:sz="0" w:space="0" w:color="auto"/>
      </w:divBdr>
    </w:div>
    <w:div w:id="668169040">
      <w:bodyDiv w:val="1"/>
      <w:marLeft w:val="0"/>
      <w:marRight w:val="0"/>
      <w:marTop w:val="0"/>
      <w:marBottom w:val="0"/>
      <w:divBdr>
        <w:top w:val="none" w:sz="0" w:space="0" w:color="auto"/>
        <w:left w:val="none" w:sz="0" w:space="0" w:color="auto"/>
        <w:bottom w:val="none" w:sz="0" w:space="0" w:color="auto"/>
        <w:right w:val="none" w:sz="0" w:space="0" w:color="auto"/>
      </w:divBdr>
    </w:div>
    <w:div w:id="847252061">
      <w:bodyDiv w:val="1"/>
      <w:marLeft w:val="0"/>
      <w:marRight w:val="0"/>
      <w:marTop w:val="0"/>
      <w:marBottom w:val="0"/>
      <w:divBdr>
        <w:top w:val="none" w:sz="0" w:space="0" w:color="auto"/>
        <w:left w:val="none" w:sz="0" w:space="0" w:color="auto"/>
        <w:bottom w:val="none" w:sz="0" w:space="0" w:color="auto"/>
        <w:right w:val="none" w:sz="0" w:space="0" w:color="auto"/>
      </w:divBdr>
    </w:div>
    <w:div w:id="1357196332">
      <w:bodyDiv w:val="1"/>
      <w:marLeft w:val="0"/>
      <w:marRight w:val="0"/>
      <w:marTop w:val="0"/>
      <w:marBottom w:val="0"/>
      <w:divBdr>
        <w:top w:val="none" w:sz="0" w:space="0" w:color="auto"/>
        <w:left w:val="none" w:sz="0" w:space="0" w:color="auto"/>
        <w:bottom w:val="none" w:sz="0" w:space="0" w:color="auto"/>
        <w:right w:val="none" w:sz="0" w:space="0" w:color="auto"/>
      </w:divBdr>
    </w:div>
    <w:div w:id="1449618497">
      <w:bodyDiv w:val="1"/>
      <w:marLeft w:val="0"/>
      <w:marRight w:val="0"/>
      <w:marTop w:val="0"/>
      <w:marBottom w:val="0"/>
      <w:divBdr>
        <w:top w:val="none" w:sz="0" w:space="0" w:color="auto"/>
        <w:left w:val="none" w:sz="0" w:space="0" w:color="auto"/>
        <w:bottom w:val="none" w:sz="0" w:space="0" w:color="auto"/>
        <w:right w:val="none" w:sz="0" w:space="0" w:color="auto"/>
      </w:divBdr>
    </w:div>
    <w:div w:id="1930312669">
      <w:bodyDiv w:val="1"/>
      <w:marLeft w:val="0"/>
      <w:marRight w:val="0"/>
      <w:marTop w:val="0"/>
      <w:marBottom w:val="0"/>
      <w:divBdr>
        <w:top w:val="none" w:sz="0" w:space="0" w:color="auto"/>
        <w:left w:val="none" w:sz="0" w:space="0" w:color="auto"/>
        <w:bottom w:val="none" w:sz="0" w:space="0" w:color="auto"/>
        <w:right w:val="none" w:sz="0" w:space="0" w:color="auto"/>
      </w:divBdr>
    </w:div>
    <w:div w:id="2117214179">
      <w:bodyDiv w:val="1"/>
      <w:marLeft w:val="0"/>
      <w:marRight w:val="0"/>
      <w:marTop w:val="0"/>
      <w:marBottom w:val="0"/>
      <w:divBdr>
        <w:top w:val="none" w:sz="0" w:space="0" w:color="auto"/>
        <w:left w:val="none" w:sz="0" w:space="0" w:color="auto"/>
        <w:bottom w:val="none" w:sz="0" w:space="0" w:color="auto"/>
        <w:right w:val="none" w:sz="0" w:space="0" w:color="auto"/>
      </w:divBdr>
      <w:divsChild>
        <w:div w:id="1401320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3</TotalTime>
  <Pages>9</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vivek</cp:lastModifiedBy>
  <cp:revision>7</cp:revision>
  <dcterms:created xsi:type="dcterms:W3CDTF">2021-01-10T08:57:00Z</dcterms:created>
  <dcterms:modified xsi:type="dcterms:W3CDTF">2021-01-12T15:51:00Z</dcterms:modified>
</cp:coreProperties>
</file>